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1D7AACC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760" w:type="dxa"/>
        <w:jc w:val="center"/>
        <w:tblLook w:val="04A0" w:firstRow="1" w:lastRow="0" w:firstColumn="1" w:lastColumn="0" w:noHBand="0" w:noVBand="1"/>
      </w:tblPr>
      <w:tblGrid>
        <w:gridCol w:w="3114"/>
        <w:gridCol w:w="3556"/>
        <w:gridCol w:w="1276"/>
        <w:gridCol w:w="1814"/>
      </w:tblGrid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BB79F3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BB79F3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3556" w:type="dxa"/>
            <w:vAlign w:val="center"/>
          </w:tcPr>
          <w:p w:rsidR="00196964" w:rsidRPr="00BB79F3" w:rsidRDefault="00BB79F3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BB79F3">
              <w:rPr>
                <w:rFonts w:ascii="Times New Roman" w:hAnsi="Times New Roman"/>
                <w:b w:val="0"/>
                <w:szCs w:val="24"/>
                <w:lang w:val="de-DE"/>
              </w:rPr>
              <w:t>DƯƠNG THỊ PHƯƠNG HẠNH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F12E9D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</w:t>
            </w:r>
            <w:r w:rsidR="00F12E9D">
              <w:rPr>
                <w:rFonts w:ascii="Times New Roman" w:hAnsi="Times New Roman"/>
                <w:b w:val="0"/>
                <w:szCs w:val="24"/>
                <w:lang w:val="nl-NL"/>
              </w:rPr>
              <w:t>6</w:t>
            </w:r>
            <w:bookmarkStart w:id="0" w:name="_GoBack"/>
            <w:bookmarkEnd w:id="0"/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3556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ỹ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3556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  <w:r w:rsidR="00BB79F3">
              <w:rPr>
                <w:rFonts w:ascii="Times New Roman" w:hAnsi="Times New Roman"/>
                <w:b w:val="0"/>
                <w:szCs w:val="24"/>
                <w:lang w:val="nl-NL"/>
              </w:rPr>
              <w:t xml:space="preserve"> tập sự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7D7C9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71754276</w:t>
            </w:r>
          </w:p>
        </w:tc>
      </w:tr>
      <w:tr w:rsidR="008D13CC" w:rsidRPr="006977FC" w:rsidTr="00BB79F3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6646" w:type="dxa"/>
            <w:gridSpan w:val="3"/>
            <w:vAlign w:val="center"/>
          </w:tcPr>
          <w:p w:rsidR="008D13CC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uản trị</w:t>
            </w:r>
            <w:r w:rsidR="007D7C99">
              <w:rPr>
                <w:rFonts w:ascii="Times New Roman" w:hAnsi="Times New Roman"/>
                <w:b w:val="0"/>
                <w:szCs w:val="24"/>
                <w:lang w:val="nl-NL"/>
              </w:rPr>
              <w:t xml:space="preserve"> - Kinh 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tế quốc tế</w:t>
            </w:r>
          </w:p>
        </w:tc>
      </w:tr>
      <w:tr w:rsidR="008D13CC" w:rsidRPr="006977FC" w:rsidTr="00BB79F3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6646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3556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355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7D7C9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33.827.821</w:t>
            </w:r>
          </w:p>
        </w:tc>
      </w:tr>
      <w:tr w:rsidR="00196964" w:rsidRPr="006977FC" w:rsidTr="00BB79F3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3556" w:type="dxa"/>
            <w:vAlign w:val="center"/>
          </w:tcPr>
          <w:p w:rsidR="00196964" w:rsidRPr="006977FC" w:rsidRDefault="003632C1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hyperlink r:id="rId8" w:history="1">
              <w:r w:rsidR="007D7C99" w:rsidRPr="009879AF">
                <w:rPr>
                  <w:rStyle w:val="Hyperlink"/>
                  <w:rFonts w:ascii="Times New Roman" w:hAnsi="Times New Roman"/>
                  <w:b w:val="0"/>
                  <w:szCs w:val="24"/>
                  <w:lang w:val="nl-NL"/>
                </w:rPr>
                <w:t>duongthiphuonghanh@gmail.com</w:t>
              </w:r>
            </w:hyperlink>
            <w:r w:rsidR="007D7C99">
              <w:rPr>
                <w:rFonts w:ascii="Times New Roman" w:hAnsi="Times New Roman"/>
                <w:b w:val="0"/>
                <w:szCs w:val="24"/>
                <w:lang w:val="nl-NL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  <w:tr w:rsidR="008443EA" w:rsidRPr="006977FC" w:rsidTr="00BB79F3">
        <w:trPr>
          <w:jc w:val="center"/>
        </w:trPr>
        <w:tc>
          <w:tcPr>
            <w:tcW w:w="31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3556" w:type="dxa"/>
            <w:vAlign w:val="center"/>
          </w:tcPr>
          <w:p w:rsidR="008443EA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8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7"/>
        <w:gridCol w:w="2835"/>
        <w:gridCol w:w="2268"/>
        <w:gridCol w:w="1275"/>
      </w:tblGrid>
      <w:tr w:rsidR="00BF717F" w:rsidRPr="00EF78DB" w:rsidTr="00FC1172">
        <w:trPr>
          <w:jc w:val="center"/>
        </w:trPr>
        <w:tc>
          <w:tcPr>
            <w:tcW w:w="567" w:type="dxa"/>
            <w:vAlign w:val="center"/>
          </w:tcPr>
          <w:p w:rsidR="00BF717F" w:rsidRPr="00EF78DB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EF78DB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2835" w:type="dxa"/>
            <w:vAlign w:val="center"/>
          </w:tcPr>
          <w:p w:rsidR="00BF717F" w:rsidRPr="00EF78DB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2268" w:type="dxa"/>
            <w:vAlign w:val="center"/>
          </w:tcPr>
          <w:p w:rsidR="00BF717F" w:rsidRPr="00EF78DB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EF78DB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EF78DB" w:rsidRPr="00EF78DB" w:rsidTr="00FC1172">
        <w:trPr>
          <w:jc w:val="center"/>
        </w:trPr>
        <w:tc>
          <w:tcPr>
            <w:tcW w:w="567" w:type="dxa"/>
            <w:vAlign w:val="center"/>
          </w:tcPr>
          <w:p w:rsidR="00EF78DB" w:rsidRPr="00EF78DB" w:rsidRDefault="00EF78DB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EF78DB" w:rsidRPr="00EF78DB" w:rsidRDefault="00EF78DB" w:rsidP="00CD687E">
            <w:pPr>
              <w:tabs>
                <w:tab w:val="left" w:pos="284"/>
                <w:tab w:val="left" w:pos="426"/>
              </w:tabs>
              <w:jc w:val="center"/>
            </w:pPr>
            <w:r w:rsidRPr="00EF78DB">
              <w:t>2004-2008</w:t>
            </w:r>
          </w:p>
        </w:tc>
        <w:tc>
          <w:tcPr>
            <w:tcW w:w="2835" w:type="dxa"/>
            <w:vAlign w:val="center"/>
          </w:tcPr>
          <w:p w:rsidR="00EF78DB" w:rsidRPr="00EF78DB" w:rsidRDefault="00EF78DB" w:rsidP="00EF78DB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EF78DB">
              <w:rPr>
                <w:rFonts w:eastAsia="Times New Roman"/>
                <w:color w:val="000000"/>
                <w:lang w:val="it-IT"/>
              </w:rPr>
              <w:t>Đại Học Lạc Hồng</w:t>
            </w:r>
          </w:p>
        </w:tc>
        <w:tc>
          <w:tcPr>
            <w:tcW w:w="2268" w:type="dxa"/>
            <w:vAlign w:val="center"/>
          </w:tcPr>
          <w:p w:rsidR="00EF78DB" w:rsidRPr="00EF78DB" w:rsidRDefault="00EF78DB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EF78DB" w:rsidRPr="00EF78DB" w:rsidRDefault="00EF78DB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EF78DB" w:rsidRPr="00EF78DB" w:rsidTr="00FC1172">
        <w:trPr>
          <w:jc w:val="center"/>
        </w:trPr>
        <w:tc>
          <w:tcPr>
            <w:tcW w:w="567" w:type="dxa"/>
            <w:vAlign w:val="center"/>
          </w:tcPr>
          <w:p w:rsidR="00EF78DB" w:rsidRPr="00EF78DB" w:rsidRDefault="00EF78DB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EF78DB" w:rsidRPr="00EF78DB" w:rsidRDefault="00EF78DB" w:rsidP="00CD687E">
            <w:pPr>
              <w:tabs>
                <w:tab w:val="left" w:pos="284"/>
                <w:tab w:val="left" w:pos="426"/>
              </w:tabs>
              <w:jc w:val="center"/>
            </w:pPr>
            <w:r w:rsidRPr="00EF78DB">
              <w:t>2010-2013</w:t>
            </w:r>
          </w:p>
        </w:tc>
        <w:tc>
          <w:tcPr>
            <w:tcW w:w="2835" w:type="dxa"/>
            <w:vAlign w:val="center"/>
          </w:tcPr>
          <w:p w:rsidR="00EF78DB" w:rsidRPr="00EF78DB" w:rsidRDefault="00EF78DB" w:rsidP="00EF78DB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EF78DB">
              <w:rPr>
                <w:rFonts w:eastAsia="Times New Roman"/>
                <w:color w:val="000000"/>
                <w:lang w:val="it-IT"/>
              </w:rPr>
              <w:t>Đại Học Quốc Tế (International University)</w:t>
            </w:r>
          </w:p>
        </w:tc>
        <w:tc>
          <w:tcPr>
            <w:tcW w:w="2268" w:type="dxa"/>
            <w:vAlign w:val="center"/>
          </w:tcPr>
          <w:p w:rsidR="00EF78DB" w:rsidRPr="00EF78DB" w:rsidRDefault="00EF78DB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EF78DB" w:rsidRPr="00EF78DB" w:rsidRDefault="00EF78DB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EF78DB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ỹ</w:t>
            </w: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5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1630"/>
        <w:gridCol w:w="3118"/>
        <w:gridCol w:w="2039"/>
        <w:gridCol w:w="2033"/>
      </w:tblGrid>
      <w:tr w:rsidR="00E0285A" w:rsidRPr="00EF78DB" w:rsidTr="001209F7">
        <w:trPr>
          <w:jc w:val="center"/>
        </w:trPr>
        <w:tc>
          <w:tcPr>
            <w:tcW w:w="685" w:type="dxa"/>
            <w:vAlign w:val="center"/>
          </w:tcPr>
          <w:p w:rsidR="00E0285A" w:rsidRPr="00EF78DB" w:rsidRDefault="00E0285A" w:rsidP="00205837">
            <w:pPr>
              <w:jc w:val="center"/>
            </w:pPr>
            <w:r w:rsidRPr="00EF78DB">
              <w:t>TT</w:t>
            </w:r>
          </w:p>
        </w:tc>
        <w:tc>
          <w:tcPr>
            <w:tcW w:w="1630" w:type="dxa"/>
            <w:vAlign w:val="center"/>
          </w:tcPr>
          <w:p w:rsidR="00E0285A" w:rsidRPr="00EF78DB" w:rsidRDefault="00E0285A" w:rsidP="00205837">
            <w:pPr>
              <w:jc w:val="center"/>
            </w:pPr>
            <w:r w:rsidRPr="00EF78DB">
              <w:t>Thời gian</w:t>
            </w:r>
          </w:p>
        </w:tc>
        <w:tc>
          <w:tcPr>
            <w:tcW w:w="3118" w:type="dxa"/>
            <w:vAlign w:val="center"/>
          </w:tcPr>
          <w:p w:rsidR="00E0285A" w:rsidRPr="00EF78DB" w:rsidRDefault="00E0285A" w:rsidP="00205837">
            <w:pPr>
              <w:jc w:val="center"/>
            </w:pPr>
            <w:r w:rsidRPr="00EF78DB">
              <w:t>Cơ quan công tác</w:t>
            </w:r>
          </w:p>
        </w:tc>
        <w:tc>
          <w:tcPr>
            <w:tcW w:w="2039" w:type="dxa"/>
            <w:vAlign w:val="center"/>
          </w:tcPr>
          <w:p w:rsidR="00E0285A" w:rsidRPr="00EF78DB" w:rsidRDefault="00E0285A" w:rsidP="002210F8">
            <w:pPr>
              <w:jc w:val="center"/>
            </w:pPr>
            <w:r w:rsidRPr="00EF78DB">
              <w:t>Địa chỉ</w:t>
            </w:r>
          </w:p>
        </w:tc>
        <w:tc>
          <w:tcPr>
            <w:tcW w:w="2033" w:type="dxa"/>
            <w:vAlign w:val="center"/>
          </w:tcPr>
          <w:p w:rsidR="00E0285A" w:rsidRPr="00EF78DB" w:rsidRDefault="00E0285A" w:rsidP="00205837">
            <w:pPr>
              <w:jc w:val="center"/>
            </w:pPr>
            <w:r w:rsidRPr="00EF78DB">
              <w:t>Chức vụ</w:t>
            </w:r>
          </w:p>
        </w:tc>
      </w:tr>
      <w:tr w:rsidR="00E0285A" w:rsidRPr="00EF78DB" w:rsidTr="001209F7">
        <w:trPr>
          <w:trHeight w:val="216"/>
          <w:jc w:val="center"/>
        </w:trPr>
        <w:tc>
          <w:tcPr>
            <w:tcW w:w="685" w:type="dxa"/>
            <w:vAlign w:val="center"/>
          </w:tcPr>
          <w:p w:rsidR="00E0285A" w:rsidRPr="00EF78DB" w:rsidRDefault="00E0285A" w:rsidP="00205837">
            <w:pPr>
              <w:jc w:val="center"/>
            </w:pPr>
            <w:r w:rsidRPr="00EF78DB">
              <w:t>1</w:t>
            </w:r>
          </w:p>
        </w:tc>
        <w:tc>
          <w:tcPr>
            <w:tcW w:w="1630" w:type="dxa"/>
            <w:vAlign w:val="center"/>
          </w:tcPr>
          <w:p w:rsidR="00E0285A" w:rsidRPr="00EF78DB" w:rsidRDefault="00EF78DB" w:rsidP="00EF78DB">
            <w:pPr>
              <w:jc w:val="center"/>
            </w:pPr>
            <w:r w:rsidRPr="00EF78DB">
              <w:t>2009 đến nay</w:t>
            </w:r>
          </w:p>
        </w:tc>
        <w:tc>
          <w:tcPr>
            <w:tcW w:w="3118" w:type="dxa"/>
            <w:vAlign w:val="center"/>
          </w:tcPr>
          <w:p w:rsidR="00E0285A" w:rsidRPr="00EF78DB" w:rsidRDefault="002D4E48" w:rsidP="00205837">
            <w:r w:rsidRPr="00EF78DB">
              <w:t>Đại học Lạc Hồng</w:t>
            </w:r>
          </w:p>
        </w:tc>
        <w:tc>
          <w:tcPr>
            <w:tcW w:w="2039" w:type="dxa"/>
            <w:vAlign w:val="center"/>
          </w:tcPr>
          <w:p w:rsidR="00E0285A" w:rsidRPr="00EF78DB" w:rsidRDefault="002D4E48" w:rsidP="00205837">
            <w:r w:rsidRPr="00EF78DB">
              <w:t>Số 10 Huỳnh Văn Nghệ, Biên Hòa, Đồng Nai</w:t>
            </w:r>
          </w:p>
        </w:tc>
        <w:tc>
          <w:tcPr>
            <w:tcW w:w="2033" w:type="dxa"/>
            <w:vAlign w:val="center"/>
          </w:tcPr>
          <w:p w:rsidR="00E0285A" w:rsidRPr="00EF78DB" w:rsidRDefault="002D4E48" w:rsidP="00205837">
            <w:r w:rsidRPr="00EF78DB">
              <w:t>Giảng viên</w:t>
            </w:r>
            <w:r w:rsidR="00EF78DB" w:rsidRPr="00EF78DB">
              <w:t xml:space="preserve"> tập sự</w:t>
            </w:r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Nhận xét theo các mức: A- Yếu; B- Trung bình; C- Khá; D- Thành thạo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goại ngữ</w:t>
            </w:r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Đọc</w:t>
            </w: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Viết</w:t>
            </w:r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8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ói</w:t>
            </w:r>
          </w:p>
        </w:tc>
      </w:tr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Tiếng Anh</w:t>
            </w:r>
          </w:p>
        </w:tc>
        <w:tc>
          <w:tcPr>
            <w:tcW w:w="813" w:type="pct"/>
            <w:vAlign w:val="center"/>
          </w:tcPr>
          <w:p w:rsidR="00DC1661" w:rsidRPr="00C23DC3" w:rsidRDefault="001209F7" w:rsidP="001209F7">
            <w:pPr>
              <w:jc w:val="center"/>
            </w:pPr>
            <w:r>
              <w:t>B</w:t>
            </w:r>
          </w:p>
        </w:tc>
        <w:tc>
          <w:tcPr>
            <w:tcW w:w="821" w:type="pct"/>
            <w:vAlign w:val="center"/>
          </w:tcPr>
          <w:p w:rsidR="00DC1661" w:rsidRPr="00C23DC3" w:rsidRDefault="001209F7" w:rsidP="001209F7">
            <w:pPr>
              <w:jc w:val="center"/>
            </w:pPr>
            <w:r>
              <w:t>B</w:t>
            </w:r>
          </w:p>
        </w:tc>
        <w:tc>
          <w:tcPr>
            <w:tcW w:w="800" w:type="pct"/>
          </w:tcPr>
          <w:p w:rsidR="00DC1661" w:rsidRPr="00C23DC3" w:rsidRDefault="00C23DC3" w:rsidP="001209F7">
            <w:pPr>
              <w:jc w:val="center"/>
            </w:pPr>
            <w:r>
              <w:t>B</w:t>
            </w:r>
          </w:p>
        </w:tc>
        <w:tc>
          <w:tcPr>
            <w:tcW w:w="738" w:type="pct"/>
            <w:vAlign w:val="center"/>
          </w:tcPr>
          <w:p w:rsidR="00DC1661" w:rsidRPr="00C23DC3" w:rsidRDefault="00C23DC3" w:rsidP="001209F7">
            <w:pPr>
              <w:jc w:val="center"/>
            </w:pPr>
            <w:r>
              <w:t>B</w:t>
            </w: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r w:rsidRPr="00F275A8">
        <w:rPr>
          <w:rFonts w:ascii="Times New Roman" w:hAnsi="Times New Roman"/>
          <w:i/>
          <w:szCs w:val="24"/>
        </w:rPr>
        <w:t xml:space="preserve">Hướng nghiên cứu chính </w:t>
      </w:r>
    </w:p>
    <w:p w:rsidR="008D13CC" w:rsidRPr="0003677F" w:rsidRDefault="0081260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Các lĩnh vực kinh tế, xã hội, giáo dục</w:t>
      </w:r>
    </w:p>
    <w:p w:rsidR="008D13CC" w:rsidRPr="0003677F" w:rsidRDefault="0081260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Hành vi t</w:t>
      </w:r>
      <w:r>
        <w:rPr>
          <w:rFonts w:ascii="Times New Roman" w:hAnsi="Times New Roman"/>
          <w:b w:val="0"/>
          <w:i/>
          <w:szCs w:val="24"/>
          <w:lang w:val="vi-VN"/>
        </w:rPr>
        <w:t>ổ chức, văn hóa tổ chức</w:t>
      </w:r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"/>
        <w:gridCol w:w="3459"/>
        <w:gridCol w:w="1844"/>
        <w:gridCol w:w="1417"/>
        <w:gridCol w:w="1369"/>
      </w:tblGrid>
      <w:tr w:rsidR="00812288" w:rsidRPr="00920D94" w:rsidTr="001A72A4">
        <w:tc>
          <w:tcPr>
            <w:tcW w:w="297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TT</w:t>
            </w:r>
          </w:p>
        </w:tc>
        <w:tc>
          <w:tcPr>
            <w:tcW w:w="2011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Tên đề tài/dự án</w:t>
            </w:r>
          </w:p>
        </w:tc>
        <w:tc>
          <w:tcPr>
            <w:tcW w:w="1072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Cơ quan tài trợ kinh phí</w:t>
            </w:r>
          </w:p>
        </w:tc>
        <w:tc>
          <w:tcPr>
            <w:tcW w:w="824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Thời gian thực hiện</w:t>
            </w:r>
          </w:p>
        </w:tc>
        <w:tc>
          <w:tcPr>
            <w:tcW w:w="796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Vai trò</w:t>
            </w:r>
          </w:p>
        </w:tc>
      </w:tr>
      <w:tr w:rsidR="00812288" w:rsidRPr="00565C54" w:rsidTr="001A72A4">
        <w:trPr>
          <w:trHeight w:val="314"/>
        </w:trPr>
        <w:tc>
          <w:tcPr>
            <w:tcW w:w="297" w:type="pct"/>
            <w:vAlign w:val="center"/>
          </w:tcPr>
          <w:p w:rsidR="00812288" w:rsidRPr="00565C54" w:rsidRDefault="00812288" w:rsidP="00241B86">
            <w:pPr>
              <w:jc w:val="center"/>
            </w:pPr>
            <w:r w:rsidRPr="00565C54">
              <w:t>1</w:t>
            </w:r>
          </w:p>
        </w:tc>
        <w:tc>
          <w:tcPr>
            <w:tcW w:w="2011" w:type="pct"/>
            <w:vAlign w:val="center"/>
          </w:tcPr>
          <w:p w:rsidR="00812288" w:rsidRPr="00565C54" w:rsidRDefault="00565C54" w:rsidP="00241B86">
            <w:pPr>
              <w:rPr>
                <w:lang w:val="vi-VN"/>
              </w:rPr>
            </w:pPr>
            <w:r w:rsidRPr="00565C54">
              <w:t>Một số giải pháp hoàn thiện công tác chủ nhiệm tại Khoa QT-KTQT trường Đại học Lạc Hồng</w:t>
            </w:r>
          </w:p>
        </w:tc>
        <w:tc>
          <w:tcPr>
            <w:tcW w:w="1072" w:type="pct"/>
            <w:vAlign w:val="center"/>
          </w:tcPr>
          <w:p w:rsidR="00812288" w:rsidRPr="00565C54" w:rsidRDefault="001A72A4" w:rsidP="00565C54">
            <w:pPr>
              <w:jc w:val="center"/>
              <w:rPr>
                <w:lang w:val="vi-VN"/>
              </w:rPr>
            </w:pPr>
            <w:r w:rsidRPr="00565C54">
              <w:rPr>
                <w:lang w:val="vi-VN"/>
              </w:rPr>
              <w:t>Tự túc</w:t>
            </w:r>
          </w:p>
        </w:tc>
        <w:tc>
          <w:tcPr>
            <w:tcW w:w="824" w:type="pct"/>
            <w:vAlign w:val="center"/>
          </w:tcPr>
          <w:p w:rsidR="00812288" w:rsidRPr="00565C54" w:rsidRDefault="001A72A4" w:rsidP="00565C54">
            <w:pPr>
              <w:jc w:val="center"/>
              <w:rPr>
                <w:lang w:val="vi-VN"/>
              </w:rPr>
            </w:pPr>
            <w:r w:rsidRPr="00565C54">
              <w:rPr>
                <w:lang w:val="vi-VN"/>
              </w:rPr>
              <w:t>2011</w:t>
            </w:r>
          </w:p>
        </w:tc>
        <w:tc>
          <w:tcPr>
            <w:tcW w:w="796" w:type="pct"/>
            <w:vAlign w:val="center"/>
          </w:tcPr>
          <w:p w:rsidR="00812288" w:rsidRPr="00565C54" w:rsidRDefault="00565C54" w:rsidP="00565C54">
            <w:pPr>
              <w:jc w:val="center"/>
            </w:pPr>
            <w:r w:rsidRPr="00565C54">
              <w:t>Thành viên</w:t>
            </w:r>
            <w:r w:rsidR="009E5828">
              <w:t xml:space="preserve"> đề tài</w:t>
            </w:r>
          </w:p>
        </w:tc>
      </w:tr>
      <w:tr w:rsidR="00565C54" w:rsidRPr="00565C54" w:rsidTr="001A72A4">
        <w:trPr>
          <w:trHeight w:val="314"/>
        </w:trPr>
        <w:tc>
          <w:tcPr>
            <w:tcW w:w="297" w:type="pct"/>
            <w:vAlign w:val="center"/>
          </w:tcPr>
          <w:p w:rsidR="00565C54" w:rsidRPr="00565C54" w:rsidRDefault="00565C54" w:rsidP="00241B86">
            <w:pPr>
              <w:jc w:val="center"/>
            </w:pPr>
            <w:r>
              <w:t>2</w:t>
            </w:r>
          </w:p>
        </w:tc>
        <w:tc>
          <w:tcPr>
            <w:tcW w:w="2011" w:type="pct"/>
            <w:vAlign w:val="center"/>
          </w:tcPr>
          <w:p w:rsidR="00565C54" w:rsidRPr="00565C54" w:rsidRDefault="00565C54" w:rsidP="00241B86">
            <w:r w:rsidRPr="00565C54">
              <w:t>Ứng dụng nguyên tắc Pencils trong marketing cho các doanh nghiệp Việt Nam hiện nay</w:t>
            </w:r>
          </w:p>
        </w:tc>
        <w:tc>
          <w:tcPr>
            <w:tcW w:w="1072" w:type="pct"/>
            <w:vAlign w:val="center"/>
          </w:tcPr>
          <w:p w:rsidR="00565C54" w:rsidRPr="00565C54" w:rsidRDefault="00565C54" w:rsidP="00565C54">
            <w:pPr>
              <w:jc w:val="center"/>
              <w:rPr>
                <w:lang w:val="vi-VN"/>
              </w:rPr>
            </w:pPr>
            <w:r w:rsidRPr="00565C54">
              <w:rPr>
                <w:lang w:val="vi-VN"/>
              </w:rPr>
              <w:t>Tự túc</w:t>
            </w:r>
          </w:p>
        </w:tc>
        <w:tc>
          <w:tcPr>
            <w:tcW w:w="824" w:type="pct"/>
            <w:vAlign w:val="center"/>
          </w:tcPr>
          <w:p w:rsidR="00565C54" w:rsidRPr="00565C54" w:rsidRDefault="00565C54" w:rsidP="00565C54">
            <w:pPr>
              <w:jc w:val="center"/>
            </w:pPr>
            <w:r w:rsidRPr="00565C54">
              <w:rPr>
                <w:lang w:val="vi-VN"/>
              </w:rPr>
              <w:t>201</w:t>
            </w:r>
            <w:r w:rsidRPr="00565C54">
              <w:t>3</w:t>
            </w:r>
          </w:p>
        </w:tc>
        <w:tc>
          <w:tcPr>
            <w:tcW w:w="796" w:type="pct"/>
            <w:vAlign w:val="center"/>
          </w:tcPr>
          <w:p w:rsidR="00565C54" w:rsidRPr="00565C54" w:rsidRDefault="009E5828" w:rsidP="00AB01E7">
            <w:pPr>
              <w:jc w:val="center"/>
            </w:pPr>
            <w:r w:rsidRPr="00565C54">
              <w:t>Thành viên</w:t>
            </w:r>
            <w:r>
              <w:t xml:space="preserve"> đề tài</w:t>
            </w:r>
          </w:p>
        </w:tc>
      </w:tr>
    </w:tbl>
    <w:p w:rsidR="009A3E50" w:rsidRDefault="009A3E50" w:rsidP="009A3E50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9A3E50" w:rsidRDefault="009A3E50" w:rsidP="009A3E50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9A3E50" w:rsidRDefault="009A3E50" w:rsidP="009A3E50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9A3E50" w:rsidRDefault="009A3E50" w:rsidP="009A3E50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F275A8">
        <w:rPr>
          <w:rFonts w:ascii="Times New Roman" w:hAnsi="Times New Roman"/>
          <w:i/>
          <w:szCs w:val="24"/>
        </w:rPr>
        <w:t>Công trình khoa học đã công bố:</w:t>
      </w:r>
    </w:p>
    <w:tbl>
      <w:tblPr>
        <w:tblW w:w="10167" w:type="dxa"/>
        <w:tblInd w:w="-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2882"/>
        <w:gridCol w:w="3626"/>
        <w:gridCol w:w="1984"/>
        <w:gridCol w:w="1194"/>
      </w:tblGrid>
      <w:tr w:rsidR="00812288" w:rsidRPr="00920D94" w:rsidTr="009A3E50"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TT</w:t>
            </w:r>
          </w:p>
        </w:tc>
        <w:tc>
          <w:tcPr>
            <w:tcW w:w="2882" w:type="dxa"/>
            <w:vAlign w:val="center"/>
          </w:tcPr>
          <w:p w:rsidR="00812288" w:rsidRPr="002C0BB1" w:rsidRDefault="00812288" w:rsidP="00241B86">
            <w:pPr>
              <w:jc w:val="center"/>
            </w:pPr>
            <w:r w:rsidRPr="002C0BB1">
              <w:t>Tên tác giả</w:t>
            </w:r>
          </w:p>
          <w:p w:rsidR="00812288" w:rsidRPr="002C0BB1" w:rsidRDefault="00812288" w:rsidP="00241B86">
            <w:pPr>
              <w:jc w:val="center"/>
            </w:pPr>
            <w:r w:rsidRPr="002C0BB1">
              <w:t>(ghi đúng thứ tự</w:t>
            </w:r>
            <w:r>
              <w:t xml:space="preserve"> và in đậm tên chủ nhiệm đề tài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  <w:r w:rsidRPr="002C0BB1">
              <w:t xml:space="preserve">Tên </w:t>
            </w:r>
            <w:r>
              <w:t>công trình khoa học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  <w:r w:rsidRPr="002C0BB1">
              <w:t>Tên Tạp chí-Hội thảo và thông tin xuất bản</w:t>
            </w:r>
          </w:p>
        </w:tc>
        <w:tc>
          <w:tcPr>
            <w:tcW w:w="1194" w:type="dxa"/>
            <w:vAlign w:val="center"/>
          </w:tcPr>
          <w:p w:rsidR="00812288" w:rsidRDefault="00812288" w:rsidP="00241B86">
            <w:pPr>
              <w:jc w:val="center"/>
            </w:pPr>
            <w:r w:rsidRPr="002C0BB1">
              <w:t xml:space="preserve">Ghi chú </w:t>
            </w:r>
            <w:r w:rsidRPr="002C0BB1">
              <w:br/>
              <w:t>(</w:t>
            </w:r>
            <w:r>
              <w:t xml:space="preserve">chỉ số </w:t>
            </w:r>
            <w:r w:rsidRPr="002C0BB1">
              <w:t>IF</w:t>
            </w:r>
          </w:p>
          <w:p w:rsidR="00812288" w:rsidRPr="002C0BB1" w:rsidRDefault="00812288" w:rsidP="00241B86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9A3E50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7E68CF" w:rsidP="007533AE">
            <w:pPr>
              <w:jc w:val="center"/>
            </w:pPr>
            <w:r>
              <w:t>1</w:t>
            </w:r>
            <w:r w:rsidR="00812288" w:rsidRPr="002C0BB1">
              <w:t>.</w:t>
            </w:r>
          </w:p>
        </w:tc>
        <w:tc>
          <w:tcPr>
            <w:tcW w:w="9686" w:type="dxa"/>
            <w:gridSpan w:val="4"/>
            <w:vAlign w:val="center"/>
          </w:tcPr>
          <w:p w:rsidR="00812288" w:rsidRPr="002C0BB1" w:rsidRDefault="00812288" w:rsidP="00241B86">
            <w:r w:rsidRPr="002C0BB1">
              <w:t>Bài báo đăng trên các tạp chí khoa học quốc gia</w:t>
            </w:r>
          </w:p>
        </w:tc>
      </w:tr>
      <w:tr w:rsidR="00812288" w:rsidRPr="00565C54" w:rsidTr="009A3E50">
        <w:trPr>
          <w:trHeight w:val="151"/>
        </w:trPr>
        <w:tc>
          <w:tcPr>
            <w:tcW w:w="481" w:type="dxa"/>
            <w:vAlign w:val="center"/>
          </w:tcPr>
          <w:p w:rsidR="00812288" w:rsidRPr="00565C54" w:rsidRDefault="007E68CF" w:rsidP="007533AE">
            <w:pPr>
              <w:jc w:val="center"/>
            </w:pPr>
            <w:r w:rsidRPr="00565C54">
              <w:t>1</w:t>
            </w:r>
            <w:r w:rsidR="00812288" w:rsidRPr="00565C54">
              <w:t>.1</w:t>
            </w:r>
          </w:p>
        </w:tc>
        <w:tc>
          <w:tcPr>
            <w:tcW w:w="2882" w:type="dxa"/>
            <w:vAlign w:val="center"/>
          </w:tcPr>
          <w:p w:rsidR="005956AC" w:rsidRDefault="007533AE" w:rsidP="009A3E50">
            <w:pPr>
              <w:jc w:val="center"/>
              <w:rPr>
                <w:b/>
              </w:rPr>
            </w:pPr>
            <w:r w:rsidRPr="00565C54">
              <w:rPr>
                <w:b/>
              </w:rPr>
              <w:t>Nguyễn Văn Dũng</w:t>
            </w:r>
            <w:r w:rsidR="00472968" w:rsidRPr="00565C54">
              <w:rPr>
                <w:b/>
              </w:rPr>
              <w:t xml:space="preserve"> </w:t>
            </w:r>
          </w:p>
          <w:p w:rsidR="00812288" w:rsidRPr="00565C54" w:rsidRDefault="00472968" w:rsidP="009A3E50">
            <w:pPr>
              <w:jc w:val="center"/>
            </w:pPr>
            <w:r w:rsidRPr="00565C54">
              <w:t>Dương Thị Phương Hạnh</w:t>
            </w:r>
          </w:p>
        </w:tc>
        <w:tc>
          <w:tcPr>
            <w:tcW w:w="3626" w:type="dxa"/>
            <w:vAlign w:val="center"/>
          </w:tcPr>
          <w:p w:rsidR="00812288" w:rsidRPr="00565C54" w:rsidRDefault="007533AE" w:rsidP="00241B86">
            <w:pPr>
              <w:jc w:val="center"/>
            </w:pPr>
            <w:r w:rsidRPr="00565C54">
              <w:t>Phát triển thương hiệu thông qua mô hình Pencils trong marketing</w:t>
            </w:r>
          </w:p>
        </w:tc>
        <w:tc>
          <w:tcPr>
            <w:tcW w:w="1984" w:type="dxa"/>
            <w:vAlign w:val="center"/>
          </w:tcPr>
          <w:p w:rsidR="00472968" w:rsidRPr="00565C54" w:rsidRDefault="00472968" w:rsidP="00472968">
            <w:pPr>
              <w:jc w:val="both"/>
            </w:pPr>
            <w:r w:rsidRPr="00565C54">
              <w:t xml:space="preserve">Kỷ yếu hội thảo Khoa học Quản trị (CMS 2013) – Đại học Kinh tế </w:t>
            </w:r>
          </w:p>
          <w:p w:rsidR="00812288" w:rsidRPr="00565C54" w:rsidRDefault="00472968" w:rsidP="00472968">
            <w:r w:rsidRPr="00565C54">
              <w:t>- Đại học Đà Nẵng</w:t>
            </w:r>
          </w:p>
        </w:tc>
        <w:tc>
          <w:tcPr>
            <w:tcW w:w="1194" w:type="dxa"/>
            <w:vAlign w:val="center"/>
          </w:tcPr>
          <w:p w:rsidR="00812288" w:rsidRPr="00565C54" w:rsidRDefault="00812288" w:rsidP="00241B86">
            <w:pPr>
              <w:jc w:val="center"/>
            </w:pPr>
          </w:p>
        </w:tc>
      </w:tr>
    </w:tbl>
    <w:p w:rsidR="003F74BD" w:rsidRPr="00430425" w:rsidRDefault="00662484" w:rsidP="006853FC">
      <w:pPr>
        <w:spacing w:before="240" w:after="240"/>
        <w:ind w:firstLine="284"/>
      </w:pPr>
      <w:r>
        <w:t>Tôi cam đoan</w:t>
      </w:r>
      <w:r w:rsidR="00430425" w:rsidRPr="00430425">
        <w:t xml:space="preserve"> những thông tin được ghi ở trên là hoàn toàn chính xác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472968">
              <w:rPr>
                <w:i/>
                <w:lang w:val="nl-NL"/>
              </w:rPr>
              <w:t>5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472968">
              <w:rPr>
                <w:i/>
                <w:lang w:val="nl-NL"/>
              </w:rPr>
              <w:t>6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p w:rsidR="007E68CF" w:rsidRPr="008D13CC" w:rsidRDefault="007E68CF" w:rsidP="007E68CF">
      <w:pPr>
        <w:spacing w:before="120"/>
        <w:ind w:left="4320"/>
        <w:rPr>
          <w:b/>
          <w:bCs/>
          <w:color w:val="000000"/>
          <w:sz w:val="28"/>
          <w:szCs w:val="28"/>
          <w:lang w:val="nl-NL"/>
        </w:rPr>
      </w:pPr>
      <w:r>
        <w:rPr>
          <w:b/>
          <w:lang w:val="de-DE"/>
        </w:rPr>
        <w:t xml:space="preserve">      </w:t>
      </w:r>
      <w:r w:rsidRPr="00BB79F3">
        <w:rPr>
          <w:b/>
          <w:lang w:val="de-DE"/>
        </w:rPr>
        <w:t>DƯƠNG THỊ PHƯƠNG HẠNH</w:t>
      </w:r>
    </w:p>
    <w:sectPr w:rsidR="007E68CF" w:rsidRPr="008D13CC" w:rsidSect="00474D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32C1" w:rsidRDefault="003632C1">
      <w:r>
        <w:separator/>
      </w:r>
    </w:p>
  </w:endnote>
  <w:endnote w:type="continuationSeparator" w:id="0">
    <w:p w:rsidR="003632C1" w:rsidRDefault="00363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altName w:val="Courier New"/>
    <w:charset w:val="00"/>
    <w:family w:val="swiss"/>
    <w:pitch w:val="variable"/>
    <w:sig w:usb0="00000001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F12E9D">
      <w:rPr>
        <w:rStyle w:val="PageNumber"/>
        <w:noProof/>
      </w:rPr>
      <w:t>1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32C1" w:rsidRDefault="003632C1">
      <w:r>
        <w:separator/>
      </w:r>
    </w:p>
  </w:footnote>
  <w:footnote w:type="continuationSeparator" w:id="0">
    <w:p w:rsidR="003632C1" w:rsidRDefault="003632C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E6235A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2" name="Picture 2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E6235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3" name="Picture 3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3632C1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7728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A56E8"/>
    <w:rsid w:val="000B116A"/>
    <w:rsid w:val="000B1B3D"/>
    <w:rsid w:val="000F05C0"/>
    <w:rsid w:val="001209F7"/>
    <w:rsid w:val="00122BD9"/>
    <w:rsid w:val="00142215"/>
    <w:rsid w:val="00164910"/>
    <w:rsid w:val="00166337"/>
    <w:rsid w:val="00196964"/>
    <w:rsid w:val="001A2646"/>
    <w:rsid w:val="001A66C9"/>
    <w:rsid w:val="001A72A4"/>
    <w:rsid w:val="001B5730"/>
    <w:rsid w:val="001C3E7B"/>
    <w:rsid w:val="001E2DD6"/>
    <w:rsid w:val="001E7839"/>
    <w:rsid w:val="00205837"/>
    <w:rsid w:val="002210F8"/>
    <w:rsid w:val="00224FE7"/>
    <w:rsid w:val="00241B86"/>
    <w:rsid w:val="00246336"/>
    <w:rsid w:val="002552AD"/>
    <w:rsid w:val="002568F5"/>
    <w:rsid w:val="00264E93"/>
    <w:rsid w:val="00270B85"/>
    <w:rsid w:val="00277DA4"/>
    <w:rsid w:val="002D05D7"/>
    <w:rsid w:val="002D4E48"/>
    <w:rsid w:val="002D6E7C"/>
    <w:rsid w:val="002F3E04"/>
    <w:rsid w:val="002F7613"/>
    <w:rsid w:val="003116C8"/>
    <w:rsid w:val="003169DB"/>
    <w:rsid w:val="00322279"/>
    <w:rsid w:val="00356D63"/>
    <w:rsid w:val="00361277"/>
    <w:rsid w:val="003632C1"/>
    <w:rsid w:val="00367D4B"/>
    <w:rsid w:val="00385E09"/>
    <w:rsid w:val="003933BC"/>
    <w:rsid w:val="003A2249"/>
    <w:rsid w:val="003B31A1"/>
    <w:rsid w:val="003C7088"/>
    <w:rsid w:val="003E1646"/>
    <w:rsid w:val="003F74BD"/>
    <w:rsid w:val="004135A8"/>
    <w:rsid w:val="00430425"/>
    <w:rsid w:val="00430F38"/>
    <w:rsid w:val="00443DF9"/>
    <w:rsid w:val="0044606D"/>
    <w:rsid w:val="004508A2"/>
    <w:rsid w:val="00451C59"/>
    <w:rsid w:val="00452AEC"/>
    <w:rsid w:val="00460D00"/>
    <w:rsid w:val="00472968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5C54"/>
    <w:rsid w:val="00567B41"/>
    <w:rsid w:val="0058726D"/>
    <w:rsid w:val="005956AC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533A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7D7C99"/>
    <w:rsid w:val="007E68CF"/>
    <w:rsid w:val="00802556"/>
    <w:rsid w:val="00812288"/>
    <w:rsid w:val="00812608"/>
    <w:rsid w:val="00822A58"/>
    <w:rsid w:val="008443EA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24906"/>
    <w:rsid w:val="00953562"/>
    <w:rsid w:val="00961308"/>
    <w:rsid w:val="009754BC"/>
    <w:rsid w:val="0098294C"/>
    <w:rsid w:val="009A3E50"/>
    <w:rsid w:val="009B5E28"/>
    <w:rsid w:val="009C06B1"/>
    <w:rsid w:val="009C28E5"/>
    <w:rsid w:val="009D43AD"/>
    <w:rsid w:val="009D66DA"/>
    <w:rsid w:val="009E5828"/>
    <w:rsid w:val="00A03898"/>
    <w:rsid w:val="00A151E3"/>
    <w:rsid w:val="00A16A8A"/>
    <w:rsid w:val="00A3548E"/>
    <w:rsid w:val="00A42AA9"/>
    <w:rsid w:val="00A73EF2"/>
    <w:rsid w:val="00A751A2"/>
    <w:rsid w:val="00A77D15"/>
    <w:rsid w:val="00A800F5"/>
    <w:rsid w:val="00A96491"/>
    <w:rsid w:val="00AA434B"/>
    <w:rsid w:val="00AC4FC1"/>
    <w:rsid w:val="00AC59C8"/>
    <w:rsid w:val="00AD252C"/>
    <w:rsid w:val="00AE4495"/>
    <w:rsid w:val="00B0347F"/>
    <w:rsid w:val="00B33399"/>
    <w:rsid w:val="00B37DF6"/>
    <w:rsid w:val="00B87CDB"/>
    <w:rsid w:val="00B9005A"/>
    <w:rsid w:val="00B91152"/>
    <w:rsid w:val="00BA5023"/>
    <w:rsid w:val="00BB79F3"/>
    <w:rsid w:val="00BF09FD"/>
    <w:rsid w:val="00BF717F"/>
    <w:rsid w:val="00C05C80"/>
    <w:rsid w:val="00C10310"/>
    <w:rsid w:val="00C2240E"/>
    <w:rsid w:val="00C23DC3"/>
    <w:rsid w:val="00C40FF7"/>
    <w:rsid w:val="00C412CD"/>
    <w:rsid w:val="00C504B4"/>
    <w:rsid w:val="00C948BC"/>
    <w:rsid w:val="00C96ACB"/>
    <w:rsid w:val="00CA09F3"/>
    <w:rsid w:val="00CB16D1"/>
    <w:rsid w:val="00CB343A"/>
    <w:rsid w:val="00CE381B"/>
    <w:rsid w:val="00CE622D"/>
    <w:rsid w:val="00CF72F3"/>
    <w:rsid w:val="00D1326A"/>
    <w:rsid w:val="00D1333E"/>
    <w:rsid w:val="00D218F1"/>
    <w:rsid w:val="00D22B6E"/>
    <w:rsid w:val="00D35E49"/>
    <w:rsid w:val="00D474C8"/>
    <w:rsid w:val="00D52FCB"/>
    <w:rsid w:val="00D749DC"/>
    <w:rsid w:val="00D8549C"/>
    <w:rsid w:val="00DA0141"/>
    <w:rsid w:val="00DA1C42"/>
    <w:rsid w:val="00DC1661"/>
    <w:rsid w:val="00DC2D7E"/>
    <w:rsid w:val="00DE100B"/>
    <w:rsid w:val="00DE178A"/>
    <w:rsid w:val="00DF5B1C"/>
    <w:rsid w:val="00E01EC1"/>
    <w:rsid w:val="00E0285A"/>
    <w:rsid w:val="00E31F3C"/>
    <w:rsid w:val="00E47075"/>
    <w:rsid w:val="00E6235A"/>
    <w:rsid w:val="00E70A0C"/>
    <w:rsid w:val="00E7769F"/>
    <w:rsid w:val="00E85582"/>
    <w:rsid w:val="00E87571"/>
    <w:rsid w:val="00E94812"/>
    <w:rsid w:val="00EC2E62"/>
    <w:rsid w:val="00EF3783"/>
    <w:rsid w:val="00EF686D"/>
    <w:rsid w:val="00EF78DB"/>
    <w:rsid w:val="00F03CC2"/>
    <w:rsid w:val="00F10058"/>
    <w:rsid w:val="00F12E9D"/>
    <w:rsid w:val="00F27466"/>
    <w:rsid w:val="00F275A8"/>
    <w:rsid w:val="00F559D1"/>
    <w:rsid w:val="00F663C3"/>
    <w:rsid w:val="00F71179"/>
    <w:rsid w:val="00F96336"/>
    <w:rsid w:val="00FA4B50"/>
    <w:rsid w:val="00FC1172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uongthiphuonghanh@gmail.com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o Minh</cp:lastModifiedBy>
  <cp:revision>21</cp:revision>
  <cp:lastPrinted>2018-06-14T08:05:00Z</cp:lastPrinted>
  <dcterms:created xsi:type="dcterms:W3CDTF">2018-06-05T02:59:00Z</dcterms:created>
  <dcterms:modified xsi:type="dcterms:W3CDTF">2018-06-14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